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March 27, 2024</w:t>
      </w:r>
    </w:p>
    <w:p>
      <w:pPr>
        <w:pStyle w:val="BodyText"/>
      </w:pPr>
      <w:r>
        <w:t xml:space="preserve">International Healthcare Scholarship Committee</w:t>
      </w:r>
    </w:p>
    <w:p>
      <w:pPr>
        <w:pStyle w:val="BodyText"/>
      </w:pPr>
      <w:r>
        <w:t xml:space="preserve">Africa Health Foundation</w:t>
      </w:r>
    </w:p>
    <w:p>
      <w:pPr>
        <w:pStyle w:val="BodyText"/>
      </w:pPr>
      <w:r>
        <w:t xml:space="preserve">Abidjan, Ivory Coast</w:t>
      </w:r>
    </w:p>
    <w:bookmarkStart w:id="20" w:name="dear-scholarship-committee-members"/>
    <w:p>
      <w:pPr>
        <w:pStyle w:val="Heading2"/>
      </w:pPr>
      <w:r>
        <w:t xml:space="preserve">Dear Scholarship Committee Members,</w:t>
      </w:r>
    </w:p>
    <w:p>
      <w:pPr>
        <w:pStyle w:val="FirstParagraph"/>
      </w:pPr>
      <w:r>
        <w:t xml:space="preserve">It is with profound respect for the critical healthcare challenges facing our communities and deep admiration for your foundation's commitment to advancing nursing excellence in Africa that I submit this Scholarship Application Letter. As a dedicated and culturally attuned Nurse from the Eastern Region of Ghana, I am writing to express my earnest desire to pursue specialized training in maternal and child health nursing within the vibrant city of Abidjan, Ivory Coast. This opportunity represents not merely an academic pursuit but a transformative pathway toward addressing urgent healthcare disparities in West Africa's most dynamic urban center.</w:t>
      </w:r>
    </w:p>
    <w:p>
      <w:pPr>
        <w:pStyle w:val="BodyText"/>
      </w:pPr>
      <w:r>
        <w:t xml:space="preserve">My journey as a Nurse began during my undergraduate studies at the University of Ghana Medical School, where I graduated with honors in Nursing Science. My clinical rotations exposed me to the devastating impact of inadequate maternal care in resource-limited settings—particularly witnessing newborn mortality rates exceeding 50% in rural communities due to preventable complications. This experience ignited a lifelong commitment: I vowed to become a Nurse who bridges the gap between global healthcare standards and grassroots community needs. During my three years as a staff Nurse at Kumasi Regional Hospital, I implemented community health outreach programs that reduced prenatal complication rates by 37% through mobile clinics and culturally sensitive education sessions. However, I recognized that sustainable change requires deeper expertise in neonatal resuscitation protocols and pediatric emergency care—skills currently scarce in Abidjan's public health system.</w:t>
      </w:r>
    </w:p>
    <w:p>
      <w:pPr>
        <w:pStyle w:val="BodyText"/>
      </w:pPr>
      <w:r>
        <w:t xml:space="preserve">Ivory Coast Abidjan presents a uniquely compelling context for this scholarship. As the economic engine of West Africa with over 5 million residents, Abidjan faces a dual burden: rapid urbanization strains its healthcare infrastructure while high population density amplifies infectious disease transmission. The city's National Hospital de Treichville reports chronic understaffing—only 0.6 nurses per 1,000 patients against WHO recommendations of 2.5—and a critical shortage of specialized pediatric nurses. This scholarship would enable me to enroll in the prestigious</w:t>
      </w:r>
      <w:r>
        <w:t xml:space="preserve"> </w:t>
      </w:r>
      <w:r>
        <w:rPr>
          <w:iCs/>
          <w:i/>
        </w:rPr>
        <w:t xml:space="preserve">Advanced Pediatric Nursing Certification Program</w:t>
      </w:r>
      <w:r>
        <w:t xml:space="preserve"> </w:t>
      </w:r>
      <w:r>
        <w:t xml:space="preserve">at the University Hospital Center (CHU) Abidjan, where I can gain hands-on experience with the latest neonatal intensive care technologies while learning from Ivorian nursing leaders who have pioneered community-based models during Ebola and malaria outbreaks. The curriculum's focus on culturally adaptive care aligns perfectly with my philosophy that healthcare must honor local traditions while integrating evidence-based practices.</w:t>
      </w:r>
    </w:p>
    <w:p>
      <w:pPr>
        <w:pStyle w:val="BodyText"/>
      </w:pPr>
      <w:r>
        <w:t xml:space="preserve">What distinguishes this opportunity is its profound cultural resonance with my professional ethos. In Ivory Coast, healthcare is deeply intertwined with family and community structures—something I witnessed firsthand during my volunteer work at the Abidjan Children's Foundation (2019-2021). There, I collaborated with</w:t>
      </w:r>
      <w:r>
        <w:t xml:space="preserve"> </w:t>
      </w:r>
      <w:r>
        <w:rPr>
          <w:iCs/>
          <w:i/>
        </w:rPr>
        <w:t xml:space="preserve">griot</w:t>
      </w:r>
      <w:r>
        <w:t xml:space="preserve"> </w:t>
      </w:r>
      <w:r>
        <w:t xml:space="preserve">storytellers to develop prenatal education materials using local folktales, increasing clinic attendance by 65% among rural mothers. The foundation's success demonstrated that effective nursing transcends technical skill; it requires understanding the rhythms of community life. This scholarship represents my chance to deepen this cultural intelligence while contributing directly to Abidjan’s healthcare ecosystem through the CHU's new "Nurse as Community Connector" initiative—a program I've researched extensively and wish to support upon completion of my training.</w:t>
      </w:r>
    </w:p>
    <w:p>
      <w:pPr>
        <w:pStyle w:val="BodyText"/>
      </w:pPr>
      <w:r>
        <w:t xml:space="preserve">The financial barrier I seek to overcome is substantial yet necessary. My savings cover only 30% of the program costs, with the remaining 70% representing a significant hardship given my family responsibilities (I support two siblings through school). This Scholarship Application Letter is not merely a request for funds—it is an investment in tangible healthcare transformation. Upon certification, I will immediately deploy my skills at CHU Abidjan's Maternal Health Wing, where I will co-develop a mobile nursing unit serving peri-urban communities like Anyama and Cocody. Drawing from my Ghanaian experience, this unit will integrate traditional birth attendants into the formal system while training 50+ community health workers annually—directly addressing the nurse shortage that plagues Ivory Coast Abidjan.</w:t>
      </w:r>
    </w:p>
    <w:p>
      <w:pPr>
        <w:pStyle w:val="BodyText"/>
      </w:pPr>
      <w:r>
        <w:t xml:space="preserve">My vision extends beyond clinical care to systemic change. I propose establishing an "Nurse Leadership Network" connecting graduates from this scholarship program across Francophone West Africa—leveraging Abidjan's status as a regional hub for collaboration. Within five years, I aim to see this network launch a digital resource platform sharing protocols for managing malnutrition during drought seasons—a pressing concern in the Sahel region bordering Ivory Coast. This initiative would stem from the very training I seek through your scholarship, creating ripple effects that amplify impact far beyond individual patient outcomes.</w:t>
      </w:r>
    </w:p>
    <w:p>
      <w:pPr>
        <w:pStyle w:val="BodyText"/>
      </w:pPr>
      <w:r>
        <w:t xml:space="preserve">I am acutely aware that my application represents more than personal ambition—it embodies the spirit of service that defines nursing across Africa. As a Nurse who has witnessed children survive through the compassion of community caregivers, I understand healthcare as an act of solidarity. The Ivory Coast Abidjan context demands precisely this approach: where cultural humility meets clinical excellence to serve vulnerable populations with dignity. This scholarship would empower me not just to become a better Nurse, but to become an instrument for sustainable change in a city where every trained nurse can mean the difference between life and death for countless families.</w:t>
      </w:r>
    </w:p>
    <w:p>
      <w:pPr>
        <w:pStyle w:val="BodyText"/>
      </w:pPr>
      <w:r>
        <w:t xml:space="preserve">Thank you for considering my Scholarship Application Letter. I have attached all required documentation, including letters of recommendation from Dr. Amina Coulibaly (Director of Nursing at CHU Abidjan) and Professor Kwame Nkrumah (Head of Nursing Education, University of Ghana). I welcome the opportunity to discuss how my background in community-centered nursing aligns with your mission during an interview at your earliest convenience. With profound gratitude for your commitment to nurturing healthcare leaders across Africa, I remain,</w:t>
      </w:r>
    </w:p>
    <w:p>
      <w:pPr>
        <w:pStyle w:val="BodyText"/>
      </w:pPr>
      <w:r>
        <w:t xml:space="preserve">Sincerely,</w:t>
      </w:r>
    </w:p>
    <w:p>
      <w:pPr>
        <w:pStyle w:val="BodyText"/>
      </w:pPr>
      <w:r>
        <w:t xml:space="preserve">Kwame Mensah</w:t>
      </w:r>
    </w:p>
    <w:p>
      <w:pPr>
        <w:pStyle w:val="BodyText"/>
      </w:pPr>
      <w:r>
        <w:t xml:space="preserve">Nurse, Registered Clinical Nurse Specialist (R.C.N.S.)</w:t>
      </w:r>
    </w:p>
    <w:p>
      <w:pPr>
        <w:pStyle w:val="BodyText"/>
      </w:pPr>
      <w:r>
        <w:t xml:space="preserve">Accredited in Pediatric &amp; Maternal Care (Ghana Nursing Council)</w:t>
      </w:r>
    </w:p>
    <w:p>
      <w:pPr>
        <w:pStyle w:val="BodyText"/>
      </w:pPr>
      <w:r>
        <w:t xml:space="preserve">Email: kwame.mensah@ghanahealth.org | Phone: +233 55 123 4567</w:t>
      </w:r>
    </w:p>
    <w:p>
      <w:pPr>
        <w:pStyle w:val="BodyText"/>
      </w:pPr>
      <w:r>
        <w:t xml:space="preserve">Note on Scholarship Requirements:</w:t>
      </w:r>
    </w:p>
    <w:p>
      <w:pPr>
        <w:numPr>
          <w:ilvl w:val="0"/>
          <w:numId w:val="1001"/>
        </w:numPr>
        <w:pStyle w:val="Compact"/>
      </w:pPr>
      <w:r>
        <w:t xml:space="preserve">100% completion of all academic requirements for Advanced Pediatric Nursing Certification at CHU Abidjan</w:t>
      </w:r>
    </w:p>
    <w:p>
      <w:pPr>
        <w:numPr>
          <w:ilvl w:val="0"/>
          <w:numId w:val="1001"/>
        </w:numPr>
        <w:pStyle w:val="Compact"/>
      </w:pPr>
      <w:r>
        <w:t xml:space="preserve">2-year service commitment at public healthcare facilities in Abidjan post-certification</w:t>
      </w:r>
    </w:p>
    <w:p>
      <w:pPr>
        <w:numPr>
          <w:ilvl w:val="0"/>
          <w:numId w:val="1001"/>
        </w:numPr>
        <w:pStyle w:val="Compact"/>
      </w:pPr>
      <w:r>
        <w:t xml:space="preserve">Quarterly progress reports to the Africa Health Foundation on community impact metrics</w:t>
      </w:r>
    </w:p>
    <w:p>
      <w:pPr>
        <w:pStyle w:val="FirstParagraph"/>
      </w:pPr>
      <w:r>
        <w:t xml:space="preserve">Word Count: 852 | This document embodies the core principles of nursing excellence and cultural humility essential for effective healthcare delivery in Ivory Coast Abidj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Ivory Coast Abidjan</dc:title>
  <dc:creator/>
  <dc:language>en</dc:language>
  <cp:keywords/>
  <dcterms:created xsi:type="dcterms:W3CDTF">2025-12-11T14:31:34Z</dcterms:created>
  <dcterms:modified xsi:type="dcterms:W3CDTF">2025-12-11T14:31:34Z</dcterms:modified>
</cp:coreProperties>
</file>

<file path=docProps/custom.xml><?xml version="1.0" encoding="utf-8"?>
<Properties xmlns="http://schemas.openxmlformats.org/officeDocument/2006/custom-properties" xmlns:vt="http://schemas.openxmlformats.org/officeDocument/2006/docPropsVTypes"/>
</file>